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B2EFC4" w14:textId="77777777" w:rsidR="00D40136" w:rsidRDefault="00D40136" w:rsidP="00D40136">
      <w:pPr>
        <w:pStyle w:val="Title"/>
      </w:pPr>
      <w:r>
        <w:t>The Biggest Yard</w:t>
      </w:r>
    </w:p>
    <w:p w14:paraId="5D58A5A9" w14:textId="552EB331" w:rsidR="00D40136" w:rsidRDefault="00D40136" w:rsidP="00D40136">
      <w:pPr>
        <w:jc w:val="right"/>
      </w:pPr>
      <w:r>
        <w:tab/>
        <w:t>Kit Dwyer</w:t>
      </w:r>
    </w:p>
    <w:p w14:paraId="5C86BB3C" w14:textId="77777777" w:rsidR="00D40136" w:rsidRPr="00D40136" w:rsidRDefault="00D40136" w:rsidP="00D40136">
      <w:pPr>
        <w:jc w:val="right"/>
      </w:pPr>
    </w:p>
    <w:p w14:paraId="6C7F6A3F" w14:textId="3FDB63C8" w:rsidR="00FE41F6" w:rsidRDefault="00DE2E90" w:rsidP="00EB50D9">
      <w:pPr>
        <w:spacing w:line="480" w:lineRule="auto"/>
        <w:ind w:firstLine="720"/>
      </w:pPr>
      <w:r>
        <w:t xml:space="preserve">When I was in middle school, my parents moved to a ranch-style home near Lansing Michigan, which is smack in the palm space of the big mitten state.  The lot was about an </w:t>
      </w:r>
      <w:r w:rsidR="00D40136">
        <w:t>acre</w:t>
      </w:r>
      <w:r>
        <w:t xml:space="preserve"> with a </w:t>
      </w:r>
      <w:r w:rsidR="00D40136">
        <w:t>huge, fenced</w:t>
      </w:r>
      <w:r>
        <w:t xml:space="preserve"> back yard. Most of it was lawn near the house which sloped down a hill into a wooded area</w:t>
      </w:r>
      <w:r w:rsidR="00EB50D9">
        <w:t xml:space="preserve"> at the bottom</w:t>
      </w:r>
      <w:r>
        <w:t xml:space="preserve">.  </w:t>
      </w:r>
      <w:r w:rsidR="00EB50D9">
        <w:t>(</w:t>
      </w:r>
      <w:r w:rsidR="00FE41F6">
        <w:t>Th</w:t>
      </w:r>
      <w:r w:rsidR="00EB50D9">
        <w:t>ose</w:t>
      </w:r>
      <w:r w:rsidR="00FE41F6">
        <w:t xml:space="preserve"> woods held a</w:t>
      </w:r>
      <w:r w:rsidR="00EB50D9">
        <w:t>n</w:t>
      </w:r>
      <w:r w:rsidR="00FE41F6">
        <w:t xml:space="preserve"> adventure involving </w:t>
      </w:r>
      <w:r w:rsidR="00EB50D9">
        <w:t>a</w:t>
      </w:r>
      <w:r w:rsidR="00FE41F6">
        <w:t xml:space="preserve"> fire rescue team. But that’s a story for another time.</w:t>
      </w:r>
      <w:r w:rsidR="00EB50D9">
        <w:t>)</w:t>
      </w:r>
    </w:p>
    <w:p w14:paraId="1BB17645" w14:textId="15C8EEB0" w:rsidR="00DE2E90" w:rsidRDefault="00FE41F6" w:rsidP="00EB50D9">
      <w:pPr>
        <w:spacing w:line="480" w:lineRule="auto"/>
        <w:ind w:firstLine="720"/>
      </w:pPr>
      <w:r>
        <w:t xml:space="preserve">Along </w:t>
      </w:r>
      <w:r w:rsidR="00DE2E90">
        <w:t xml:space="preserve">the </w:t>
      </w:r>
      <w:r>
        <w:t>fence</w:t>
      </w:r>
      <w:r w:rsidR="00EB50D9">
        <w:t xml:space="preserve"> opposite the house</w:t>
      </w:r>
      <w:r>
        <w:t>,</w:t>
      </w:r>
      <w:r w:rsidR="00DE2E90">
        <w:t xml:space="preserve"> </w:t>
      </w:r>
      <w:r>
        <w:t xml:space="preserve">from the level of the house all the way down the slope of the property, </w:t>
      </w:r>
      <w:r w:rsidR="00DE2E90">
        <w:t>stood a wall of ten-foot-tall Easter White Pine trees, you know the ones with the long soft needles</w:t>
      </w:r>
      <w:r>
        <w:t xml:space="preserve">. </w:t>
      </w:r>
      <w:r w:rsidR="00DE2E90">
        <w:t xml:space="preserve"> They had been planted in two rows of ten, </w:t>
      </w:r>
      <w:r>
        <w:t xml:space="preserve">the front row </w:t>
      </w:r>
      <w:r w:rsidR="00DE2E90">
        <w:t xml:space="preserve">offset </w:t>
      </w:r>
      <w:r>
        <w:t>from the back so that they</w:t>
      </w:r>
      <w:r w:rsidR="00DE2E90">
        <w:t xml:space="preserve"> form a wind-block. Winters could be fierce between the Great Lakes</w:t>
      </w:r>
      <w:r>
        <w:t xml:space="preserve"> of Erie and Michigan</w:t>
      </w:r>
      <w:r w:rsidR="00DE2E90">
        <w:t xml:space="preserve">, so </w:t>
      </w:r>
      <w:r>
        <w:t>this</w:t>
      </w:r>
      <w:r w:rsidR="00DE2E90">
        <w:t xml:space="preserve"> </w:t>
      </w:r>
      <w:r w:rsidR="00EB50D9">
        <w:t xml:space="preserve">feature </w:t>
      </w:r>
      <w:r w:rsidR="00DE2E90">
        <w:t xml:space="preserve">protected the house. </w:t>
      </w:r>
      <w:r w:rsidR="00EB50D9">
        <w:t>So much</w:t>
      </w:r>
      <w:r>
        <w:t xml:space="preserve"> moist and sticky</w:t>
      </w:r>
      <w:r w:rsidR="00DE2E90">
        <w:t xml:space="preserve"> snow fell </w:t>
      </w:r>
      <w:r w:rsidR="00EB50D9">
        <w:t xml:space="preserve">in season </w:t>
      </w:r>
      <w:r w:rsidR="00DE2E90">
        <w:t xml:space="preserve">from the effects of </w:t>
      </w:r>
      <w:r>
        <w:t>the geography</w:t>
      </w:r>
      <w:r w:rsidR="00EB50D9">
        <w:t>, it made the land look like another world.</w:t>
      </w:r>
      <w:r>
        <w:t xml:space="preserve"> It clung to the</w:t>
      </w:r>
      <w:r w:rsidR="00DE2E90">
        <w:t xml:space="preserve"> long needles </w:t>
      </w:r>
      <w:r>
        <w:t xml:space="preserve">if those trees </w:t>
      </w:r>
      <w:r w:rsidR="00DE2E90">
        <w:t xml:space="preserve">making </w:t>
      </w:r>
      <w:r>
        <w:t>them appear</w:t>
      </w:r>
      <w:r w:rsidR="00DE2E90">
        <w:t xml:space="preserve"> even larger and more magnificent than they were in summer. </w:t>
      </w:r>
    </w:p>
    <w:p w14:paraId="174B56EA" w14:textId="77777777" w:rsidR="00EB50D9" w:rsidRDefault="00DE2E90" w:rsidP="00EB50D9">
      <w:pPr>
        <w:spacing w:line="480" w:lineRule="auto"/>
        <w:ind w:firstLine="720"/>
      </w:pPr>
      <w:r>
        <w:t xml:space="preserve">In the early darkness of </w:t>
      </w:r>
      <w:r w:rsidR="00FE41F6">
        <w:t>December,</w:t>
      </w:r>
      <w:r w:rsidRPr="00DE2E90">
        <w:t xml:space="preserve"> </w:t>
      </w:r>
      <w:r>
        <w:t xml:space="preserve">I still wanted to play outside after school, so my mom would turn on </w:t>
      </w:r>
      <w:r w:rsidR="00FE41F6">
        <w:t>the</w:t>
      </w:r>
      <w:r w:rsidR="00EB50D9">
        <w:t xml:space="preserve"> outside</w:t>
      </w:r>
      <w:r w:rsidR="00FE41F6">
        <w:t xml:space="preserve"> </w:t>
      </w:r>
      <w:r>
        <w:t xml:space="preserve">floodlights, making the </w:t>
      </w:r>
      <w:r w:rsidR="00FE41F6">
        <w:t xml:space="preserve">wide expanse of snow-covered </w:t>
      </w:r>
      <w:r>
        <w:t xml:space="preserve">lawn gleam </w:t>
      </w:r>
      <w:r w:rsidR="00FE41F6">
        <w:t>nearly</w:t>
      </w:r>
      <w:r>
        <w:t xml:space="preserve"> as bright as day.  I put on my warmest snow pants, jacket, scarf, hat, mittens, and boots and made my way through waist-deep drifts to the </w:t>
      </w:r>
      <w:r w:rsidR="00EB50D9">
        <w:t xml:space="preserve">dark recesses between the pine </w:t>
      </w:r>
      <w:r>
        <w:t xml:space="preserve">trees. </w:t>
      </w:r>
      <w:r w:rsidRPr="00DE2E90">
        <w:t xml:space="preserve"> </w:t>
      </w:r>
      <w:r>
        <w:t>My then</w:t>
      </w:r>
      <w:r w:rsidR="00EB50D9" w:rsidRPr="00EB50D9">
        <w:t xml:space="preserve"> </w:t>
      </w:r>
      <w:r w:rsidR="00EB50D9">
        <w:t>dog</w:t>
      </w:r>
      <w:r>
        <w:t>, Toby the tall Airedale, followed me</w:t>
      </w:r>
      <w:r w:rsidR="00EB50D9">
        <w:t>,</w:t>
      </w:r>
      <w:r>
        <w:t xml:space="preserve"> biting at the cold frozen platter with his mustached face. </w:t>
      </w:r>
      <w:r w:rsidR="00EB50D9">
        <w:t>My body left trails as I plodded</w:t>
      </w:r>
      <w:r>
        <w:t xml:space="preserve"> around the thick snow-laden boughs</w:t>
      </w:r>
      <w:r w:rsidR="00EB50D9">
        <w:t xml:space="preserve">. With my trusty dog by my side, I made up </w:t>
      </w:r>
      <w:r>
        <w:t xml:space="preserve">elaborate </w:t>
      </w:r>
      <w:r w:rsidR="00EB50D9">
        <w:t xml:space="preserve"> </w:t>
      </w:r>
      <w:r>
        <w:t xml:space="preserve"> stories in this magical land.  </w:t>
      </w:r>
    </w:p>
    <w:p w14:paraId="5151EC73" w14:textId="6536886F" w:rsidR="00DE2E90" w:rsidRDefault="00DE2E90" w:rsidP="00EB50D9">
      <w:pPr>
        <w:spacing w:line="480" w:lineRule="auto"/>
        <w:ind w:firstLine="720"/>
      </w:pPr>
      <w:r>
        <w:lastRenderedPageBreak/>
        <w:t xml:space="preserve">I was a forest ranger looking for to rescue a stranded family and bring them back to safety like the Canadian Mounty I watched on TV. </w:t>
      </w:r>
      <w:r w:rsidR="00603CC5">
        <w:t>I discovered that if</w:t>
      </w:r>
      <w:r>
        <w:t xml:space="preserve"> I ducked </w:t>
      </w:r>
      <w:r w:rsidR="00D40136">
        <w:t>down,</w:t>
      </w:r>
      <w:r w:rsidR="00603CC5">
        <w:t xml:space="preserve"> I could make my way </w:t>
      </w:r>
      <w:r>
        <w:t>under</w:t>
      </w:r>
      <w:r w:rsidR="00603CC5">
        <w:t xml:space="preserve"> a tree’s lower </w:t>
      </w:r>
      <w:r>
        <w:t>branches</w:t>
      </w:r>
      <w:r w:rsidR="00603CC5">
        <w:t>, into the</w:t>
      </w:r>
      <w:r>
        <w:t xml:space="preserve"> inside near</w:t>
      </w:r>
      <w:r w:rsidR="00603CC5">
        <w:t xml:space="preserve"> </w:t>
      </w:r>
      <w:r w:rsidR="00EB50D9">
        <w:t xml:space="preserve">the </w:t>
      </w:r>
      <w:r w:rsidR="00603CC5">
        <w:t>trunk. There</w:t>
      </w:r>
      <w:r w:rsidR="00EB50D9">
        <w:t>,</w:t>
      </w:r>
      <w:r w:rsidR="00603CC5">
        <w:t xml:space="preserve"> the</w:t>
      </w:r>
      <w:r>
        <w:t xml:space="preserve"> ground seemed nearly bare of snow, </w:t>
      </w:r>
      <w:r w:rsidR="00603CC5">
        <w:t xml:space="preserve">and </w:t>
      </w:r>
      <w:r w:rsidR="00EB50D9">
        <w:t xml:space="preserve">was </w:t>
      </w:r>
      <w:r w:rsidR="00603CC5">
        <w:t xml:space="preserve">quiet </w:t>
      </w:r>
      <w:r>
        <w:t>like being in an Indian teepe</w:t>
      </w:r>
      <w:r w:rsidR="00603CC5">
        <w:t>e where t</w:t>
      </w:r>
      <w:r>
        <w:t>he smell of pine</w:t>
      </w:r>
      <w:r w:rsidR="002A473E">
        <w:t xml:space="preserve"> was like Christmas. </w:t>
      </w:r>
      <w:r w:rsidR="00EB50D9">
        <w:t xml:space="preserve"> I would</w:t>
      </w:r>
      <w:r w:rsidR="002A473E">
        <w:t xml:space="preserve"> find</w:t>
      </w:r>
      <w:r w:rsidR="00EB50D9">
        <w:t xml:space="preserve"> the fami</w:t>
      </w:r>
      <w:r w:rsidR="002A473E">
        <w:t xml:space="preserve">ly and bring them back to safety before the holiday. </w:t>
      </w:r>
    </w:p>
    <w:p w14:paraId="58A6BF10" w14:textId="13BE341D" w:rsidR="00DE2E90" w:rsidRDefault="00603CC5" w:rsidP="00EB50D9">
      <w:pPr>
        <w:spacing w:line="480" w:lineRule="auto"/>
        <w:ind w:firstLine="720"/>
      </w:pPr>
      <w:r>
        <w:t>I brought sticks out from inside the tree</w:t>
      </w:r>
      <w:r w:rsidR="00EB50D9">
        <w:t>-</w:t>
      </w:r>
      <w:r w:rsidR="00D40136">
        <w:t>teepee and</w:t>
      </w:r>
      <w:r>
        <w:t xml:space="preserve"> used them as axes to </w:t>
      </w:r>
      <w:r w:rsidR="00D40136">
        <w:t>chop</w:t>
      </w:r>
      <w:r>
        <w:t xml:space="preserve"> my way </w:t>
      </w:r>
      <w:r w:rsidR="002A473E">
        <w:t xml:space="preserve">along </w:t>
      </w:r>
      <w:r>
        <w:t xml:space="preserve">dangerous precipices and to shoot my gun at threatening bears. No matter how the wind was howling, I was going to save </w:t>
      </w:r>
      <w:r w:rsidR="002A473E">
        <w:t>the</w:t>
      </w:r>
      <w:r>
        <w:t xml:space="preserve"> family from certain death. </w:t>
      </w:r>
      <w:r w:rsidR="00DE2E90">
        <w:t xml:space="preserve">I made all kinds of trails with my boots and mittens as I </w:t>
      </w:r>
      <w:r>
        <w:t>trudged</w:t>
      </w:r>
      <w:r w:rsidR="00DE2E90">
        <w:t xml:space="preserve"> around </w:t>
      </w:r>
      <w:r w:rsidR="002A473E">
        <w:t xml:space="preserve">the tree statues and </w:t>
      </w:r>
      <w:r w:rsidR="00DE2E90">
        <w:t>drifts of snow</w:t>
      </w:r>
      <w:r w:rsidR="002A473E">
        <w:t xml:space="preserve">. </w:t>
      </w:r>
      <w:r w:rsidR="00DE2E90">
        <w:t xml:space="preserve">I pulled my sled </w:t>
      </w:r>
      <w:r>
        <w:t xml:space="preserve">full </w:t>
      </w:r>
      <w:r w:rsidR="00DE2E90">
        <w:t>over the</w:t>
      </w:r>
      <w:r>
        <w:t>se</w:t>
      </w:r>
      <w:r w:rsidR="00DE2E90">
        <w:t xml:space="preserve"> trails</w:t>
      </w:r>
      <w:r>
        <w:t xml:space="preserve">, bringing </w:t>
      </w:r>
      <w:r w:rsidR="00D40136">
        <w:t>pinecone</w:t>
      </w:r>
      <w:r>
        <w:t xml:space="preserve"> food </w:t>
      </w:r>
      <w:r w:rsidR="00DE2E90">
        <w:t xml:space="preserve">to </w:t>
      </w:r>
      <w:r>
        <w:t>the</w:t>
      </w:r>
      <w:r w:rsidR="00DE2E90">
        <w:t xml:space="preserve"> famil</w:t>
      </w:r>
      <w:r>
        <w:t>ies</w:t>
      </w:r>
      <w:r w:rsidR="00DE2E90">
        <w:t xml:space="preserve"> in distress. </w:t>
      </w:r>
      <w:r>
        <w:t xml:space="preserve">It was dangerous work. </w:t>
      </w:r>
      <w:r w:rsidR="00DE2E90">
        <w:t xml:space="preserve">Sometimes an avalanche would fall </w:t>
      </w:r>
      <w:r w:rsidR="00D40136">
        <w:t>from the mountain of</w:t>
      </w:r>
      <w:r w:rsidR="00DE2E90">
        <w:t xml:space="preserve"> branches, but I was strong and saved myself and my dog</w:t>
      </w:r>
      <w:r w:rsidR="00D40136">
        <w:t xml:space="preserve"> by digging out</w:t>
      </w:r>
      <w:r w:rsidR="00DE2E90">
        <w:t xml:space="preserve">. Around and up and back and forth though the rows of trees I went for hours. I would surely get paid by the government because I knew all about this place more than any visitors. </w:t>
      </w:r>
    </w:p>
    <w:p w14:paraId="0FFCB9E2" w14:textId="64959CAE" w:rsidR="00DE2E90" w:rsidRDefault="00DE2E90" w:rsidP="00EB50D9">
      <w:pPr>
        <w:spacing w:line="480" w:lineRule="auto"/>
        <w:ind w:firstLine="720"/>
      </w:pPr>
      <w:r>
        <w:t xml:space="preserve">When </w:t>
      </w:r>
      <w:r w:rsidR="00D40136">
        <w:t>I saw</w:t>
      </w:r>
      <w:r w:rsidR="002A473E">
        <w:t xml:space="preserve"> the</w:t>
      </w:r>
      <w:r w:rsidR="00D40136">
        <w:t xml:space="preserve"> smoke signal, mom turning the</w:t>
      </w:r>
      <w:r>
        <w:t xml:space="preserve"> flood lights </w:t>
      </w:r>
      <w:r w:rsidR="00D40136">
        <w:t xml:space="preserve">turn off and on three times, </w:t>
      </w:r>
      <w:r w:rsidR="002A473E">
        <w:t xml:space="preserve">I knew </w:t>
      </w:r>
      <w:r>
        <w:t>dad was home from work. I dreaded</w:t>
      </w:r>
      <w:r w:rsidR="00D40136">
        <w:t xml:space="preserve"> going in. I’d have to take </w:t>
      </w:r>
      <w:r>
        <w:t xml:space="preserve">off my snow gear, </w:t>
      </w:r>
      <w:r w:rsidR="00D40136">
        <w:t xml:space="preserve">and </w:t>
      </w:r>
      <w:r>
        <w:t xml:space="preserve">it was going to wear me out!  </w:t>
      </w:r>
      <w:r w:rsidR="00D40136">
        <w:t>But</w:t>
      </w:r>
      <w:r>
        <w:t xml:space="preserve"> it was time to </w:t>
      </w:r>
      <w:r w:rsidR="00D40136">
        <w:t>eat</w:t>
      </w:r>
      <w:r>
        <w:t xml:space="preserve"> dinner and pick the snowballs </w:t>
      </w:r>
      <w:r w:rsidR="00D40136">
        <w:t>from</w:t>
      </w:r>
      <w:r>
        <w:t xml:space="preserve"> </w:t>
      </w:r>
      <w:r w:rsidR="00D40136">
        <w:t>Toby’s</w:t>
      </w:r>
      <w:r>
        <w:t xml:space="preserve"> fur</w:t>
      </w:r>
      <w:r w:rsidR="00FE41F6">
        <w:t xml:space="preserve"> while he stood on a bath towel</w:t>
      </w:r>
      <w:r w:rsidR="002A473E">
        <w:t xml:space="preserve"> on the floor. </w:t>
      </w:r>
      <w:r w:rsidR="00D40136">
        <w:t xml:space="preserve"> </w:t>
      </w:r>
      <w:r w:rsidR="002A473E">
        <w:t>So,</w:t>
      </w:r>
      <w:r>
        <w:t xml:space="preserve"> </w:t>
      </w:r>
      <w:r w:rsidR="00D40136">
        <w:t xml:space="preserve">I saluted my beloved wild country and told my charges I had other work that needed tending. </w:t>
      </w:r>
      <w:r w:rsidR="00FE41F6">
        <w:t>With my equipment in tow, I made</w:t>
      </w:r>
      <w:r w:rsidR="00D40136">
        <w:t xml:space="preserve"> my way </w:t>
      </w:r>
      <w:r w:rsidR="00FE41F6">
        <w:t xml:space="preserve">slowly </w:t>
      </w:r>
      <w:r w:rsidR="00D40136">
        <w:t xml:space="preserve">across the great planes </w:t>
      </w:r>
      <w:r w:rsidR="00FE41F6">
        <w:t>until I</w:t>
      </w:r>
      <w:r w:rsidR="00D40136">
        <w:t xml:space="preserve"> </w:t>
      </w:r>
      <w:r w:rsidR="00FE41F6">
        <w:t>reached the</w:t>
      </w:r>
      <w:r w:rsidR="00D40136">
        <w:t xml:space="preserve"> sliding glass door.</w:t>
      </w:r>
    </w:p>
    <w:p w14:paraId="6D73CA3F" w14:textId="00319DF6" w:rsidR="00DE2E90" w:rsidRDefault="00DE2E90" w:rsidP="00EB50D9">
      <w:pPr>
        <w:spacing w:line="480" w:lineRule="auto"/>
        <w:ind w:firstLine="720"/>
      </w:pPr>
      <w:r>
        <w:t>Oh</w:t>
      </w:r>
      <w:r w:rsidR="00D40136">
        <w:t>,</w:t>
      </w:r>
      <w:r>
        <w:t xml:space="preserve"> how I loved that yard in winter</w:t>
      </w:r>
      <w:r w:rsidR="00D40136">
        <w:t>!</w:t>
      </w:r>
    </w:p>
    <w:p w14:paraId="1F7EA0DD" w14:textId="77777777" w:rsidR="006B2995" w:rsidRDefault="006B2995" w:rsidP="00EB50D9">
      <w:pPr>
        <w:ind w:firstLine="720"/>
      </w:pPr>
    </w:p>
    <w:sectPr w:rsidR="006B2995">
      <w:foot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7F7FD7" w14:textId="77777777" w:rsidR="00D40136" w:rsidRDefault="00D40136" w:rsidP="00D40136">
      <w:pPr>
        <w:spacing w:after="0" w:line="240" w:lineRule="auto"/>
      </w:pPr>
      <w:r>
        <w:separator/>
      </w:r>
    </w:p>
  </w:endnote>
  <w:endnote w:type="continuationSeparator" w:id="0">
    <w:p w14:paraId="7EE4BCE5" w14:textId="77777777" w:rsidR="00D40136" w:rsidRDefault="00D40136" w:rsidP="00D401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35495069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3BC336C5" w14:textId="1870B3F3" w:rsidR="00D40136" w:rsidRDefault="00D40136">
            <w:pPr>
              <w:pStyle w:val="Foo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66C03027" w14:textId="77777777" w:rsidR="00D40136" w:rsidRDefault="00D4013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13CAF4" w14:textId="77777777" w:rsidR="00D40136" w:rsidRDefault="00D40136" w:rsidP="00D40136">
      <w:pPr>
        <w:spacing w:after="0" w:line="240" w:lineRule="auto"/>
      </w:pPr>
      <w:r>
        <w:separator/>
      </w:r>
    </w:p>
  </w:footnote>
  <w:footnote w:type="continuationSeparator" w:id="0">
    <w:p w14:paraId="0F27CD79" w14:textId="77777777" w:rsidR="00D40136" w:rsidRDefault="00D40136" w:rsidP="00D4013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SxMDcwMjczNrMwMDVU0lEKTi0uzszPAykwrAUA5hly8CwAAAA="/>
  </w:docVars>
  <w:rsids>
    <w:rsidRoot w:val="00DE2E90"/>
    <w:rsid w:val="002A473E"/>
    <w:rsid w:val="003817F9"/>
    <w:rsid w:val="00430E2E"/>
    <w:rsid w:val="00603CC5"/>
    <w:rsid w:val="006B2995"/>
    <w:rsid w:val="00D40136"/>
    <w:rsid w:val="00DE2E90"/>
    <w:rsid w:val="00EB50D9"/>
    <w:rsid w:val="00FE41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72A109B"/>
  <w15:chartTrackingRefBased/>
  <w15:docId w15:val="{D571320D-78F9-4349-80CF-6086A17BE4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2E9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401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40136"/>
  </w:style>
  <w:style w:type="paragraph" w:styleId="Footer">
    <w:name w:val="footer"/>
    <w:basedOn w:val="Normal"/>
    <w:link w:val="FooterChar"/>
    <w:uiPriority w:val="99"/>
    <w:unhideWhenUsed/>
    <w:rsid w:val="00D401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0136"/>
  </w:style>
  <w:style w:type="paragraph" w:styleId="Title">
    <w:name w:val="Title"/>
    <w:basedOn w:val="Normal"/>
    <w:next w:val="Normal"/>
    <w:link w:val="TitleChar"/>
    <w:uiPriority w:val="10"/>
    <w:qFormat/>
    <w:rsid w:val="00D4013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40136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665</Words>
  <Characters>2868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t Dwyer</dc:creator>
  <cp:keywords/>
  <dc:description/>
  <cp:lastModifiedBy>Patricia Charpentier</cp:lastModifiedBy>
  <cp:revision>2</cp:revision>
  <dcterms:created xsi:type="dcterms:W3CDTF">2024-01-11T22:52:00Z</dcterms:created>
  <dcterms:modified xsi:type="dcterms:W3CDTF">2024-01-11T22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d2cd18a35a43e406a40260e96eccc10dda2e2e14863b89c10c08e838e77e62</vt:lpwstr>
  </property>
</Properties>
</file>